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db7899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9db7899a-acf4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wQ3DQAizsgD7b+kNqO1L+8mnEjyC1OSahwXYmEM/gnjVNwDVpXdV5Q8vPOPfb+hqoemhgxF7jKfEcIDOaQPPZYK9hdcUjGIFz50ToNha6Z9r/cUCvw70jRcNzetVAyk2QLEyxaN/bCpJJSslTustAxYzI35M81NuKlQ6qTvZKR6sPTdSkKp7ihfxaTgMLEeYz4fHDBoOszuvtxEqYjBMH6f8xllESwQ4njdazTg9rCCP+XV2IL9kT+ulSe0j5gX9taXM2KDHd6wXBtEzElnP/cUKzKazKYzrdbFmN+utONafgE5qfcajN/w5mMkRG/uD8QIXW7Xh9yE2+W3tX1SOwMp9w1vt9mls4GV8jyOs3K/adupB5ny/mV8biwHt+hv6e+999wP7BmnyvOHmz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just t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9db7899a-acf4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9db7899a-acf4-11e8-a92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9db7899a-acf4-11e8-a92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db7899a</dc:title>
  <dc:creator/>
  <cp:keywords/>
  <dcterms:created xsi:type="dcterms:W3CDTF">2026-05-02T12:56:04Z</dcterms:created>
  <dcterms:modified xsi:type="dcterms:W3CDTF">2026-05-02T12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